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984129" w14:textId="77777777" w:rsidR="00300BFF" w:rsidRDefault="00300BFF" w:rsidP="00300BFF">
      <w:r>
        <w:t>1</w:t>
      </w:r>
    </w:p>
    <w:p w14:paraId="3A087B5D" w14:textId="77777777" w:rsidR="00300BFF" w:rsidRDefault="00300BFF" w:rsidP="00300BFF">
      <w:r>
        <w:t>18360327_kirtland_temple.png</w:t>
      </w:r>
    </w:p>
    <w:p w14:paraId="727184D6" w14:textId="77777777" w:rsidR="00300BFF" w:rsidRDefault="00300BFF" w:rsidP="00300BFF">
      <w:r>
        <w:t>2</w:t>
      </w:r>
    </w:p>
    <w:p w14:paraId="0801EEB8" w14:textId="77777777" w:rsidR="00300BFF" w:rsidRDefault="00300BFF" w:rsidP="00300BFF">
      <w:r>
        <w:t>18460501_old_nauvoo_temple.png</w:t>
      </w:r>
    </w:p>
    <w:p w14:paraId="4D2FCEC0" w14:textId="77777777" w:rsidR="00300BFF" w:rsidRDefault="00300BFF" w:rsidP="00300BFF">
      <w:r>
        <w:t>3</w:t>
      </w:r>
    </w:p>
    <w:p w14:paraId="3E1B87A6" w14:textId="77777777" w:rsidR="00300BFF" w:rsidRDefault="00300BFF" w:rsidP="00300BFF">
      <w:r>
        <w:t>18770406_st_george_temple.png</w:t>
      </w:r>
    </w:p>
    <w:p w14:paraId="412FB45C" w14:textId="77777777" w:rsidR="00300BFF" w:rsidRDefault="00300BFF" w:rsidP="00300BFF">
      <w:r>
        <w:t>4</w:t>
      </w:r>
    </w:p>
    <w:p w14:paraId="5E270B15" w14:textId="77777777" w:rsidR="00300BFF" w:rsidRDefault="00300BFF" w:rsidP="00300BFF">
      <w:r>
        <w:t>18840517_logan_temple.png</w:t>
      </w:r>
    </w:p>
    <w:p w14:paraId="1AE1006B" w14:textId="77777777" w:rsidR="00300BFF" w:rsidRDefault="00300BFF" w:rsidP="00300BFF">
      <w:r>
        <w:t>5</w:t>
      </w:r>
    </w:p>
    <w:p w14:paraId="44D9CFE7" w14:textId="77777777" w:rsidR="00300BFF" w:rsidRDefault="00300BFF" w:rsidP="00300BFF">
      <w:r>
        <w:t>18880521_manti_temple.png</w:t>
      </w:r>
    </w:p>
    <w:p w14:paraId="7309B23F" w14:textId="77777777" w:rsidR="00300BFF" w:rsidRDefault="00300BFF" w:rsidP="00300BFF">
      <w:r>
        <w:t>6</w:t>
      </w:r>
    </w:p>
    <w:p w14:paraId="56081937" w14:textId="77777777" w:rsidR="00300BFF" w:rsidRDefault="00300BFF" w:rsidP="00300BFF">
      <w:r>
        <w:t>18930406_salt_lake_temple.png</w:t>
      </w:r>
    </w:p>
    <w:p w14:paraId="0FBC366A" w14:textId="77777777" w:rsidR="00300BFF" w:rsidRDefault="00300BFF" w:rsidP="00300BFF">
      <w:r>
        <w:t>7</w:t>
      </w:r>
    </w:p>
    <w:p w14:paraId="42803568" w14:textId="77777777" w:rsidR="00300BFF" w:rsidRDefault="00300BFF" w:rsidP="00300BFF">
      <w:r>
        <w:t>19191127_laie_hawaii_temple.png</w:t>
      </w:r>
    </w:p>
    <w:p w14:paraId="4B8DB9C3" w14:textId="77777777" w:rsidR="00300BFF" w:rsidRDefault="00300BFF" w:rsidP="00300BFF">
      <w:r>
        <w:t>8</w:t>
      </w:r>
    </w:p>
    <w:p w14:paraId="171C45A9" w14:textId="77777777" w:rsidR="00300BFF" w:rsidRDefault="00300BFF" w:rsidP="00300BFF">
      <w:r>
        <w:t>19230826_cardston_alberta_temple.png</w:t>
      </w:r>
    </w:p>
    <w:p w14:paraId="32A91360" w14:textId="77777777" w:rsidR="00300BFF" w:rsidRDefault="00300BFF" w:rsidP="00300BFF">
      <w:r>
        <w:t>9</w:t>
      </w:r>
    </w:p>
    <w:p w14:paraId="1B591F72" w14:textId="77777777" w:rsidR="00300BFF" w:rsidRDefault="00300BFF" w:rsidP="00300BFF">
      <w:r>
        <w:t>19271023_mesa_temple.png</w:t>
      </w:r>
    </w:p>
    <w:p w14:paraId="45181C86" w14:textId="77777777" w:rsidR="00300BFF" w:rsidRDefault="00300BFF" w:rsidP="00300BFF">
      <w:r>
        <w:t>10</w:t>
      </w:r>
    </w:p>
    <w:p w14:paraId="490B1ECA" w14:textId="77777777" w:rsidR="00300BFF" w:rsidRDefault="00300BFF" w:rsidP="00300BFF">
      <w:r>
        <w:t>19450923_idaho_falls_temple.png</w:t>
      </w:r>
    </w:p>
    <w:p w14:paraId="4AA90A9E" w14:textId="77777777" w:rsidR="00300BFF" w:rsidRDefault="00300BFF" w:rsidP="00300BFF">
      <w:r>
        <w:t>11</w:t>
      </w:r>
    </w:p>
    <w:p w14:paraId="52092411" w14:textId="77777777" w:rsidR="00300BFF" w:rsidRDefault="00300BFF" w:rsidP="00300BFF">
      <w:r>
        <w:t>19550911_bern_switzerland_temple.png</w:t>
      </w:r>
    </w:p>
    <w:p w14:paraId="43B983C1" w14:textId="77777777" w:rsidR="00300BFF" w:rsidRDefault="00300BFF" w:rsidP="00300BFF">
      <w:r>
        <w:t>12</w:t>
      </w:r>
    </w:p>
    <w:p w14:paraId="3F006C50" w14:textId="77777777" w:rsidR="00300BFF" w:rsidRDefault="00300BFF" w:rsidP="00300BFF">
      <w:r>
        <w:t>19560311_los_angeles_temple.png</w:t>
      </w:r>
    </w:p>
    <w:p w14:paraId="0E4813CE" w14:textId="77777777" w:rsidR="00300BFF" w:rsidRDefault="00300BFF" w:rsidP="00300BFF">
      <w:r>
        <w:t>13</w:t>
      </w:r>
    </w:p>
    <w:p w14:paraId="7E2C7809" w14:textId="77777777" w:rsidR="00300BFF" w:rsidRDefault="00300BFF" w:rsidP="00300BFF">
      <w:r>
        <w:t>19580420_hamilton_new_zealand_temple.png</w:t>
      </w:r>
    </w:p>
    <w:p w14:paraId="0B05E5F0" w14:textId="77777777" w:rsidR="00300BFF" w:rsidRDefault="00300BFF" w:rsidP="00300BFF">
      <w:r>
        <w:t>14</w:t>
      </w:r>
    </w:p>
    <w:p w14:paraId="7C52D49E" w14:textId="77777777" w:rsidR="00300BFF" w:rsidRDefault="00300BFF" w:rsidP="00300BFF">
      <w:r>
        <w:t>19580907_london_england_temple.png</w:t>
      </w:r>
    </w:p>
    <w:p w14:paraId="10B3A697" w14:textId="77777777" w:rsidR="00300BFF" w:rsidRDefault="00300BFF" w:rsidP="00300BFF">
      <w:r>
        <w:t>15</w:t>
      </w:r>
    </w:p>
    <w:p w14:paraId="570AA5A1" w14:textId="77777777" w:rsidR="00300BFF" w:rsidRDefault="00300BFF" w:rsidP="00300BFF">
      <w:r>
        <w:t>19641117_oakland_temple.png</w:t>
      </w:r>
    </w:p>
    <w:p w14:paraId="4E80E2DC" w14:textId="77777777" w:rsidR="00300BFF" w:rsidRDefault="00300BFF" w:rsidP="00300BFF">
      <w:r>
        <w:t>16</w:t>
      </w:r>
    </w:p>
    <w:p w14:paraId="418BF5CD" w14:textId="77777777" w:rsidR="00300BFF" w:rsidRDefault="00300BFF" w:rsidP="00300BFF">
      <w:r>
        <w:t>19720118_ogden_utah_temple.png</w:t>
      </w:r>
    </w:p>
    <w:p w14:paraId="3161982F" w14:textId="77777777" w:rsidR="00300BFF" w:rsidRDefault="00300BFF" w:rsidP="00300BFF">
      <w:r>
        <w:t>17</w:t>
      </w:r>
    </w:p>
    <w:p w14:paraId="08180D55" w14:textId="77777777" w:rsidR="00300BFF" w:rsidRDefault="00300BFF" w:rsidP="00300BFF">
      <w:r>
        <w:t>19720209_provo_temple.png</w:t>
      </w:r>
    </w:p>
    <w:p w14:paraId="1DC42995" w14:textId="77777777" w:rsidR="00300BFF" w:rsidRDefault="00300BFF" w:rsidP="00300BFF">
      <w:r>
        <w:t>18</w:t>
      </w:r>
    </w:p>
    <w:p w14:paraId="097BF959" w14:textId="77777777" w:rsidR="00300BFF" w:rsidRDefault="00300BFF" w:rsidP="00300BFF">
      <w:r>
        <w:t>19741119_washington_dc_temple.png</w:t>
      </w:r>
    </w:p>
    <w:p w14:paraId="741971FE" w14:textId="77777777" w:rsidR="00300BFF" w:rsidRDefault="00300BFF" w:rsidP="00300BFF">
      <w:r>
        <w:t>19</w:t>
      </w:r>
    </w:p>
    <w:p w14:paraId="0F3712FD" w14:textId="77777777" w:rsidR="00300BFF" w:rsidRDefault="00300BFF" w:rsidP="00300BFF">
      <w:r>
        <w:t>19781030_sao_paulo_brazil_temple.png</w:t>
      </w:r>
    </w:p>
    <w:p w14:paraId="4EE0352C" w14:textId="77777777" w:rsidR="00300BFF" w:rsidRDefault="00300BFF" w:rsidP="00300BFF">
      <w:r>
        <w:t>20</w:t>
      </w:r>
    </w:p>
    <w:p w14:paraId="0A64BAD8" w14:textId="77777777" w:rsidR="00300BFF" w:rsidRDefault="00300BFF" w:rsidP="00300BFF">
      <w:r>
        <w:t>19801027_tokyo_japan_temple.png</w:t>
      </w:r>
    </w:p>
    <w:p w14:paraId="5560AC7C" w14:textId="77777777" w:rsidR="00300BFF" w:rsidRDefault="00300BFF" w:rsidP="00300BFF">
      <w:r>
        <w:t>21</w:t>
      </w:r>
    </w:p>
    <w:p w14:paraId="78C5FDD7" w14:textId="77777777" w:rsidR="00300BFF" w:rsidRDefault="00300BFF" w:rsidP="00300BFF">
      <w:r>
        <w:t>19801117_seattle_temple.png</w:t>
      </w:r>
    </w:p>
    <w:p w14:paraId="5EA8176A" w14:textId="77777777" w:rsidR="00300BFF" w:rsidRDefault="00300BFF" w:rsidP="00300BFF">
      <w:r>
        <w:t>22</w:t>
      </w:r>
    </w:p>
    <w:p w14:paraId="71973684" w14:textId="77777777" w:rsidR="00300BFF" w:rsidRDefault="00300BFF" w:rsidP="00300BFF">
      <w:r>
        <w:t>19811116_jordan_river_temple.png</w:t>
      </w:r>
    </w:p>
    <w:p w14:paraId="51134D34" w14:textId="77777777" w:rsidR="00300BFF" w:rsidRDefault="00300BFF" w:rsidP="00300BFF">
      <w:r>
        <w:lastRenderedPageBreak/>
        <w:t>23</w:t>
      </w:r>
    </w:p>
    <w:p w14:paraId="6C85A96B" w14:textId="77777777" w:rsidR="00300BFF" w:rsidRDefault="00300BFF" w:rsidP="00300BFF">
      <w:r>
        <w:t>19830601_atlanta_temple.png</w:t>
      </w:r>
    </w:p>
    <w:p w14:paraId="5EC14C6E" w14:textId="77777777" w:rsidR="00300BFF" w:rsidRDefault="00300BFF" w:rsidP="00300BFF">
      <w:r>
        <w:t>24</w:t>
      </w:r>
    </w:p>
    <w:p w14:paraId="389DFACB" w14:textId="77777777" w:rsidR="00300BFF" w:rsidRDefault="00300BFF" w:rsidP="00300BFF">
      <w:r>
        <w:t>19830805_apia_samoa_temple.png</w:t>
      </w:r>
    </w:p>
    <w:p w14:paraId="1FAB07A1" w14:textId="77777777" w:rsidR="00300BFF" w:rsidRDefault="00300BFF" w:rsidP="00300BFF">
      <w:r>
        <w:t>25</w:t>
      </w:r>
    </w:p>
    <w:p w14:paraId="7F5062B5" w14:textId="77777777" w:rsidR="00300BFF" w:rsidRDefault="00300BFF" w:rsidP="00300BFF">
      <w:r>
        <w:t>19830809_nukualofa_tonga_temple.png</w:t>
      </w:r>
    </w:p>
    <w:p w14:paraId="49E7B4F0" w14:textId="77777777" w:rsidR="00300BFF" w:rsidRDefault="00300BFF" w:rsidP="00300BFF">
      <w:r>
        <w:t>26</w:t>
      </w:r>
    </w:p>
    <w:p w14:paraId="59152657" w14:textId="77777777" w:rsidR="00300BFF" w:rsidRDefault="00300BFF" w:rsidP="00300BFF">
      <w:r>
        <w:t>19830915_santiago_chile_temple.png</w:t>
      </w:r>
    </w:p>
    <w:p w14:paraId="1B6CB891" w14:textId="77777777" w:rsidR="00300BFF" w:rsidRDefault="00300BFF" w:rsidP="00300BFF">
      <w:r>
        <w:t>27</w:t>
      </w:r>
    </w:p>
    <w:p w14:paraId="34F147CD" w14:textId="77777777" w:rsidR="00300BFF" w:rsidRDefault="00300BFF" w:rsidP="00300BFF">
      <w:r>
        <w:t>19831027_papeete_tahiti_temple.png</w:t>
      </w:r>
    </w:p>
    <w:p w14:paraId="275C54FF" w14:textId="77777777" w:rsidR="00300BFF" w:rsidRDefault="00300BFF" w:rsidP="00300BFF">
      <w:r>
        <w:t>28</w:t>
      </w:r>
    </w:p>
    <w:p w14:paraId="1C358618" w14:textId="77777777" w:rsidR="00300BFF" w:rsidRDefault="00300BFF" w:rsidP="00300BFF">
      <w:r>
        <w:t>19831202_mexico_city_temple.png</w:t>
      </w:r>
    </w:p>
    <w:p w14:paraId="4C65F6D3" w14:textId="77777777" w:rsidR="00300BFF" w:rsidRDefault="00300BFF" w:rsidP="00300BFF">
      <w:r>
        <w:t>29</w:t>
      </w:r>
    </w:p>
    <w:p w14:paraId="7EBAC7A7" w14:textId="77777777" w:rsidR="00300BFF" w:rsidRDefault="00300BFF" w:rsidP="00300BFF">
      <w:r>
        <w:t>19840525_boise_idaho_temple.png</w:t>
      </w:r>
    </w:p>
    <w:p w14:paraId="5E8A4B0D" w14:textId="77777777" w:rsidR="00300BFF" w:rsidRDefault="00300BFF" w:rsidP="00300BFF">
      <w:r>
        <w:t>30</w:t>
      </w:r>
    </w:p>
    <w:p w14:paraId="7A6E1573" w14:textId="77777777" w:rsidR="00300BFF" w:rsidRDefault="00300BFF" w:rsidP="00300BFF">
      <w:r>
        <w:t>19840920_sydney_australia_temple.png</w:t>
      </w:r>
    </w:p>
    <w:p w14:paraId="6C39D3E9" w14:textId="77777777" w:rsidR="00300BFF" w:rsidRDefault="00300BFF" w:rsidP="00300BFF">
      <w:r>
        <w:t>31</w:t>
      </w:r>
    </w:p>
    <w:p w14:paraId="01838AA8" w14:textId="77777777" w:rsidR="00300BFF" w:rsidRDefault="00300BFF" w:rsidP="00300BFF">
      <w:r>
        <w:t>19840925_manila_philippines_temple.png</w:t>
      </w:r>
    </w:p>
    <w:p w14:paraId="2E6B0FFF" w14:textId="77777777" w:rsidR="00300BFF" w:rsidRDefault="00300BFF" w:rsidP="00300BFF">
      <w:r>
        <w:t>32</w:t>
      </w:r>
    </w:p>
    <w:p w14:paraId="5C516F9F" w14:textId="77777777" w:rsidR="00300BFF" w:rsidRDefault="00300BFF" w:rsidP="00300BFF">
      <w:r>
        <w:t>19841019_dallas_texas_temple.png</w:t>
      </w:r>
    </w:p>
    <w:p w14:paraId="3B33FEC4" w14:textId="77777777" w:rsidR="00300BFF" w:rsidRDefault="00300BFF" w:rsidP="00300BFF">
      <w:r>
        <w:t>33</w:t>
      </w:r>
    </w:p>
    <w:p w14:paraId="54C178D2" w14:textId="77777777" w:rsidR="00300BFF" w:rsidRDefault="00300BFF" w:rsidP="00300BFF">
      <w:r>
        <w:t>19841117_taipei_taiwan_temple.png</w:t>
      </w:r>
    </w:p>
    <w:p w14:paraId="1D450568" w14:textId="77777777" w:rsidR="00300BFF" w:rsidRDefault="00300BFF" w:rsidP="00300BFF">
      <w:r>
        <w:t>34</w:t>
      </w:r>
    </w:p>
    <w:p w14:paraId="7BED1695" w14:textId="77777777" w:rsidR="00300BFF" w:rsidRDefault="00300BFF" w:rsidP="00300BFF">
      <w:r>
        <w:t>19841214_guatemala_lds_temple.png</w:t>
      </w:r>
    </w:p>
    <w:p w14:paraId="51884DFC" w14:textId="77777777" w:rsidR="00300BFF" w:rsidRDefault="00300BFF" w:rsidP="00300BFF">
      <w:r>
        <w:t>35</w:t>
      </w:r>
    </w:p>
    <w:p w14:paraId="7524A020" w14:textId="77777777" w:rsidR="00300BFF" w:rsidRDefault="00300BFF" w:rsidP="00300BFF">
      <w:r>
        <w:t>19850629_freiberg_germany_temple.png</w:t>
      </w:r>
    </w:p>
    <w:p w14:paraId="191FD4D4" w14:textId="77777777" w:rsidR="00300BFF" w:rsidRDefault="00300BFF" w:rsidP="00300BFF">
      <w:r>
        <w:t>36</w:t>
      </w:r>
    </w:p>
    <w:p w14:paraId="75347D63" w14:textId="77777777" w:rsidR="00300BFF" w:rsidRDefault="00300BFF" w:rsidP="00300BFF">
      <w:r>
        <w:t>19850702_stockholm_sweden_lds_temple.png</w:t>
      </w:r>
    </w:p>
    <w:p w14:paraId="79BB3DE4" w14:textId="77777777" w:rsidR="00300BFF" w:rsidRDefault="00300BFF" w:rsidP="00300BFF">
      <w:r>
        <w:t>37</w:t>
      </w:r>
    </w:p>
    <w:p w14:paraId="1F4248A5" w14:textId="77777777" w:rsidR="00300BFF" w:rsidRDefault="00300BFF" w:rsidP="00300BFF">
      <w:r>
        <w:t>19850809_chicago_temple.png</w:t>
      </w:r>
    </w:p>
    <w:p w14:paraId="4CE99C4F" w14:textId="77777777" w:rsidR="00300BFF" w:rsidRDefault="00300BFF" w:rsidP="00300BFF">
      <w:r>
        <w:t>38</w:t>
      </w:r>
    </w:p>
    <w:p w14:paraId="391E6FA5" w14:textId="77777777" w:rsidR="00300BFF" w:rsidRDefault="00300BFF" w:rsidP="00300BFF">
      <w:r>
        <w:t>19850824_johannesburg_south_africa_temple.png</w:t>
      </w:r>
    </w:p>
    <w:p w14:paraId="5FADEAD3" w14:textId="77777777" w:rsidR="00300BFF" w:rsidRDefault="00300BFF" w:rsidP="00300BFF">
      <w:r>
        <w:t>39</w:t>
      </w:r>
    </w:p>
    <w:p w14:paraId="2E169159" w14:textId="77777777" w:rsidR="00300BFF" w:rsidRDefault="00300BFF" w:rsidP="00300BFF">
      <w:r>
        <w:t>19851214_seoul_korea_temple.png</w:t>
      </w:r>
    </w:p>
    <w:p w14:paraId="32D2BE01" w14:textId="77777777" w:rsidR="00300BFF" w:rsidRDefault="00300BFF" w:rsidP="00300BFF">
      <w:r>
        <w:t>40</w:t>
      </w:r>
    </w:p>
    <w:p w14:paraId="59CFE874" w14:textId="77777777" w:rsidR="00300BFF" w:rsidRDefault="00300BFF" w:rsidP="00300BFF">
      <w:r>
        <w:t>19860110_lima_peru_temple.png</w:t>
      </w:r>
    </w:p>
    <w:p w14:paraId="18159DE8" w14:textId="77777777" w:rsidR="00300BFF" w:rsidRDefault="00300BFF" w:rsidP="00300BFF">
      <w:r>
        <w:t>41</w:t>
      </w:r>
    </w:p>
    <w:p w14:paraId="1057991D" w14:textId="77777777" w:rsidR="00300BFF" w:rsidRDefault="00300BFF" w:rsidP="00300BFF">
      <w:r>
        <w:t>19860117_buenos_aires_argentina_temple.png</w:t>
      </w:r>
    </w:p>
    <w:p w14:paraId="0B999A1F" w14:textId="77777777" w:rsidR="00300BFF" w:rsidRDefault="00300BFF" w:rsidP="00300BFF">
      <w:r>
        <w:t>42</w:t>
      </w:r>
    </w:p>
    <w:p w14:paraId="1EBA4DA9" w14:textId="77777777" w:rsidR="00300BFF" w:rsidRDefault="00300BFF" w:rsidP="00300BFF">
      <w:r>
        <w:t>19861024_denver_colorado_templ.png</w:t>
      </w:r>
    </w:p>
    <w:p w14:paraId="6C422149" w14:textId="77777777" w:rsidR="00300BFF" w:rsidRDefault="00300BFF" w:rsidP="00300BFF">
      <w:r>
        <w:t>43</w:t>
      </w:r>
    </w:p>
    <w:p w14:paraId="4003E601" w14:textId="77777777" w:rsidR="00300BFF" w:rsidRDefault="00300BFF" w:rsidP="00300BFF">
      <w:r>
        <w:t>19870828_frankfurt_germany_temple.png</w:t>
      </w:r>
    </w:p>
    <w:p w14:paraId="709B9132" w14:textId="77777777" w:rsidR="00300BFF" w:rsidRDefault="00300BFF" w:rsidP="00300BFF">
      <w:r>
        <w:t>44</w:t>
      </w:r>
    </w:p>
    <w:p w14:paraId="1B1E2D64" w14:textId="77777777" w:rsidR="00300BFF" w:rsidRDefault="00300BFF" w:rsidP="00300BFF">
      <w:r>
        <w:t>19890819_portland_oregon_temple.png</w:t>
      </w:r>
    </w:p>
    <w:p w14:paraId="6FC0237A" w14:textId="77777777" w:rsidR="00300BFF" w:rsidRDefault="00300BFF" w:rsidP="00300BFF">
      <w:r>
        <w:lastRenderedPageBreak/>
        <w:t>45</w:t>
      </w:r>
    </w:p>
    <w:p w14:paraId="391DEA78" w14:textId="77777777" w:rsidR="00300BFF" w:rsidRDefault="00300BFF" w:rsidP="00300BFF">
      <w:r>
        <w:t>19891216_las_vegas_temple.png</w:t>
      </w:r>
    </w:p>
    <w:p w14:paraId="4BB8CDD7" w14:textId="77777777" w:rsidR="00300BFF" w:rsidRDefault="00300BFF" w:rsidP="00300BFF">
      <w:r>
        <w:t>46</w:t>
      </w:r>
    </w:p>
    <w:p w14:paraId="0BBD9F8E" w14:textId="77777777" w:rsidR="00300BFF" w:rsidRDefault="00300BFF" w:rsidP="00300BFF">
      <w:r>
        <w:t>19900825_toronto_temple.png</w:t>
      </w:r>
    </w:p>
    <w:p w14:paraId="049EB406" w14:textId="77777777" w:rsidR="00300BFF" w:rsidRDefault="00300BFF" w:rsidP="00300BFF">
      <w:r>
        <w:t>47</w:t>
      </w:r>
    </w:p>
    <w:p w14:paraId="576D0ED0" w14:textId="77777777" w:rsidR="00300BFF" w:rsidRDefault="00300BFF" w:rsidP="00300BFF">
      <w:r>
        <w:t>19930425_san_diego_california_temple.png</w:t>
      </w:r>
    </w:p>
    <w:p w14:paraId="0DDE2A17" w14:textId="77777777" w:rsidR="00300BFF" w:rsidRDefault="00300BFF" w:rsidP="00300BFF">
      <w:r>
        <w:t>48</w:t>
      </w:r>
    </w:p>
    <w:p w14:paraId="1F0176BF" w14:textId="77777777" w:rsidR="00300BFF" w:rsidRDefault="00300BFF" w:rsidP="00300BFF">
      <w:r>
        <w:t>19941009_orlando_temple.png</w:t>
      </w:r>
    </w:p>
    <w:p w14:paraId="16352E51" w14:textId="77777777" w:rsidR="00300BFF" w:rsidRDefault="00300BFF" w:rsidP="00300BFF">
      <w:r>
        <w:t>49</w:t>
      </w:r>
    </w:p>
    <w:p w14:paraId="113EA45B" w14:textId="77777777" w:rsidR="00300BFF" w:rsidRDefault="00300BFF" w:rsidP="00300BFF">
      <w:r>
        <w:t>19950108_bountiful_temple.png</w:t>
      </w:r>
    </w:p>
    <w:p w14:paraId="2B34031D" w14:textId="77777777" w:rsidR="00300BFF" w:rsidRDefault="00300BFF" w:rsidP="00300BFF">
      <w:r>
        <w:t>50</w:t>
      </w:r>
    </w:p>
    <w:p w14:paraId="05683107" w14:textId="77777777" w:rsidR="00300BFF" w:rsidRDefault="00300BFF" w:rsidP="00300BFF">
      <w:r>
        <w:t>19960526_hong_kong_china_temple.png</w:t>
      </w:r>
    </w:p>
    <w:p w14:paraId="092D8395" w14:textId="77777777" w:rsidR="00300BFF" w:rsidRDefault="00300BFF" w:rsidP="00300BFF">
      <w:r>
        <w:t>51</w:t>
      </w:r>
    </w:p>
    <w:p w14:paraId="321D9AC9" w14:textId="77777777" w:rsidR="00300BFF" w:rsidRDefault="00300BFF" w:rsidP="00300BFF">
      <w:r>
        <w:t>19961013_mount_timpanogos_utah_temple.png</w:t>
      </w:r>
    </w:p>
    <w:p w14:paraId="34C7D894" w14:textId="77777777" w:rsidR="00300BFF" w:rsidRDefault="00300BFF" w:rsidP="00300BFF">
      <w:r>
        <w:t>52</w:t>
      </w:r>
    </w:p>
    <w:p w14:paraId="71CC6B26" w14:textId="77777777" w:rsidR="00300BFF" w:rsidRDefault="00300BFF" w:rsidP="00300BFF">
      <w:r>
        <w:t>19970601_st_louis_temple.png</w:t>
      </w:r>
    </w:p>
    <w:p w14:paraId="4A377249" w14:textId="77777777" w:rsidR="00300BFF" w:rsidRDefault="00300BFF" w:rsidP="00300BFF">
      <w:r>
        <w:t>53</w:t>
      </w:r>
    </w:p>
    <w:p w14:paraId="4C28407F" w14:textId="77777777" w:rsidR="00300BFF" w:rsidRDefault="00300BFF" w:rsidP="00300BFF">
      <w:r>
        <w:t>19971102_vernal_temple.png</w:t>
      </w:r>
    </w:p>
    <w:p w14:paraId="3F3F2A25" w14:textId="77777777" w:rsidR="00300BFF" w:rsidRDefault="00300BFF" w:rsidP="00300BFF">
      <w:r>
        <w:t>54</w:t>
      </w:r>
    </w:p>
    <w:p w14:paraId="75409765" w14:textId="77777777" w:rsidR="00300BFF" w:rsidRDefault="00300BFF" w:rsidP="00300BFF">
      <w:r>
        <w:t>19980607_preston_england_temple.png</w:t>
      </w:r>
    </w:p>
    <w:p w14:paraId="49FCE23F" w14:textId="77777777" w:rsidR="00300BFF" w:rsidRDefault="00300BFF" w:rsidP="00300BFF">
      <w:r>
        <w:t>55</w:t>
      </w:r>
    </w:p>
    <w:p w14:paraId="05805BBD" w14:textId="77777777" w:rsidR="00300BFF" w:rsidRDefault="00300BFF" w:rsidP="00300BFF">
      <w:r>
        <w:t>19980726_monticello_utah_temple.png</w:t>
      </w:r>
    </w:p>
    <w:p w14:paraId="284C14C3" w14:textId="77777777" w:rsidR="00300BFF" w:rsidRDefault="00300BFF" w:rsidP="00300BFF">
      <w:r>
        <w:t>56</w:t>
      </w:r>
    </w:p>
    <w:p w14:paraId="09C55209" w14:textId="77777777" w:rsidR="00300BFF" w:rsidRDefault="00300BFF" w:rsidP="00300BFF">
      <w:r>
        <w:t>19990109_anchorage_alaska_temple.png</w:t>
      </w:r>
    </w:p>
    <w:p w14:paraId="71E8EAE6" w14:textId="77777777" w:rsidR="00300BFF" w:rsidRDefault="00300BFF" w:rsidP="00300BFF">
      <w:r>
        <w:t>57</w:t>
      </w:r>
    </w:p>
    <w:p w14:paraId="0F886C46" w14:textId="77777777" w:rsidR="00300BFF" w:rsidRDefault="00300BFF" w:rsidP="00300BFF">
      <w:r>
        <w:t>19990306_colonia_juarez_mexico_temple.png</w:t>
      </w:r>
    </w:p>
    <w:p w14:paraId="7FAE7080" w14:textId="77777777" w:rsidR="00300BFF" w:rsidRDefault="00300BFF" w:rsidP="00300BFF">
      <w:r>
        <w:t>58</w:t>
      </w:r>
    </w:p>
    <w:p w14:paraId="621ECBBE" w14:textId="77777777" w:rsidR="00300BFF" w:rsidRDefault="00300BFF" w:rsidP="00300BFF">
      <w:r>
        <w:t>19990319_madrid_spain_temple.png</w:t>
      </w:r>
    </w:p>
    <w:p w14:paraId="527B31EE" w14:textId="77777777" w:rsidR="00300BFF" w:rsidRDefault="00300BFF" w:rsidP="00300BFF">
      <w:r>
        <w:t>59</w:t>
      </w:r>
    </w:p>
    <w:p w14:paraId="5B37659B" w14:textId="77777777" w:rsidR="00300BFF" w:rsidRDefault="00300BFF" w:rsidP="00300BFF">
      <w:r>
        <w:t>19990424_bogota_colombia_temple.png</w:t>
      </w:r>
    </w:p>
    <w:p w14:paraId="7741C598" w14:textId="77777777" w:rsidR="00300BFF" w:rsidRDefault="00300BFF" w:rsidP="00300BFF">
      <w:r>
        <w:t>60</w:t>
      </w:r>
    </w:p>
    <w:p w14:paraId="314653B4" w14:textId="77777777" w:rsidR="00300BFF" w:rsidRDefault="00300BFF" w:rsidP="00300BFF">
      <w:r>
        <w:t>19990801_guayaquil_ecuador_temple.png</w:t>
      </w:r>
    </w:p>
    <w:p w14:paraId="7205E10D" w14:textId="77777777" w:rsidR="00300BFF" w:rsidRDefault="00300BFF" w:rsidP="00300BFF">
      <w:r>
        <w:t>61</w:t>
      </w:r>
    </w:p>
    <w:p w14:paraId="6697A68F" w14:textId="77777777" w:rsidR="00300BFF" w:rsidRDefault="00300BFF" w:rsidP="00300BFF">
      <w:r>
        <w:t>19990821_spokane_washington_temple.png</w:t>
      </w:r>
    </w:p>
    <w:p w14:paraId="62DD9915" w14:textId="77777777" w:rsidR="00300BFF" w:rsidRDefault="00300BFF" w:rsidP="00300BFF">
      <w:r>
        <w:t>62</w:t>
      </w:r>
    </w:p>
    <w:p w14:paraId="6A46B25D" w14:textId="77777777" w:rsidR="00300BFF" w:rsidRDefault="00300BFF" w:rsidP="00300BFF">
      <w:r>
        <w:t>19990904_columbus_ohio_temple.png</w:t>
      </w:r>
    </w:p>
    <w:p w14:paraId="35357DAA" w14:textId="77777777" w:rsidR="00300BFF" w:rsidRDefault="00300BFF" w:rsidP="00300BFF">
      <w:r>
        <w:t>63</w:t>
      </w:r>
    </w:p>
    <w:p w14:paraId="6022C177" w14:textId="77777777" w:rsidR="00300BFF" w:rsidRDefault="00300BFF" w:rsidP="00300BFF">
      <w:r>
        <w:t>19990919_bismark_north_dakota_temple.png</w:t>
      </w:r>
    </w:p>
    <w:p w14:paraId="3064E2D9" w14:textId="77777777" w:rsidR="00300BFF" w:rsidRDefault="00300BFF" w:rsidP="00300BFF">
      <w:r>
        <w:t>64</w:t>
      </w:r>
    </w:p>
    <w:p w14:paraId="295F78E6" w14:textId="77777777" w:rsidR="00300BFF" w:rsidRDefault="00300BFF" w:rsidP="00300BFF">
      <w:r>
        <w:t>19991016_columbia_temple.png</w:t>
      </w:r>
    </w:p>
    <w:p w14:paraId="4EADCFC5" w14:textId="77777777" w:rsidR="00300BFF" w:rsidRDefault="00300BFF" w:rsidP="00300BFF">
      <w:r>
        <w:t>65</w:t>
      </w:r>
    </w:p>
    <w:p w14:paraId="7D088597" w14:textId="77777777" w:rsidR="00300BFF" w:rsidRDefault="00300BFF" w:rsidP="00300BFF">
      <w:r>
        <w:t>19991023_detroit_temple.png</w:t>
      </w:r>
    </w:p>
    <w:p w14:paraId="4AF9E791" w14:textId="77777777" w:rsidR="00300BFF" w:rsidRDefault="00300BFF" w:rsidP="00300BFF">
      <w:r>
        <w:t>66</w:t>
      </w:r>
    </w:p>
    <w:p w14:paraId="70358D4D" w14:textId="77777777" w:rsidR="00300BFF" w:rsidRDefault="00300BFF" w:rsidP="00300BFF">
      <w:r>
        <w:t>19991114_halifax_nova_scotia_lds_temple.png</w:t>
      </w:r>
    </w:p>
    <w:p w14:paraId="517AA4D4" w14:textId="77777777" w:rsidR="00300BFF" w:rsidRDefault="00300BFF" w:rsidP="00300BFF">
      <w:r>
        <w:lastRenderedPageBreak/>
        <w:t>67</w:t>
      </w:r>
    </w:p>
    <w:p w14:paraId="69123B8B" w14:textId="77777777" w:rsidR="00300BFF" w:rsidRDefault="00300BFF" w:rsidP="00300BFF">
      <w:r>
        <w:t>19991114_regina_temple.png</w:t>
      </w:r>
    </w:p>
    <w:p w14:paraId="7B833E3A" w14:textId="77777777" w:rsidR="00300BFF" w:rsidRDefault="00300BFF" w:rsidP="00300BFF">
      <w:r>
        <w:t>68</w:t>
      </w:r>
    </w:p>
    <w:p w14:paraId="74F72523" w14:textId="77777777" w:rsidR="00300BFF" w:rsidRDefault="00300BFF" w:rsidP="00300BFF">
      <w:r>
        <w:t>19991120_billings_montana_temple.png</w:t>
      </w:r>
    </w:p>
    <w:p w14:paraId="4858A979" w14:textId="77777777" w:rsidR="00300BFF" w:rsidRDefault="00300BFF" w:rsidP="00300BFF">
      <w:r>
        <w:t>69</w:t>
      </w:r>
    </w:p>
    <w:p w14:paraId="0C6A673E" w14:textId="77777777" w:rsidR="00300BFF" w:rsidRDefault="00300BFF" w:rsidP="00300BFF">
      <w:r>
        <w:t>19991211_edmonton_alberta_temple.png</w:t>
      </w:r>
    </w:p>
    <w:p w14:paraId="690778A8" w14:textId="77777777" w:rsidR="00300BFF" w:rsidRDefault="00300BFF" w:rsidP="00300BFF">
      <w:r>
        <w:t>70</w:t>
      </w:r>
    </w:p>
    <w:p w14:paraId="5EACBBA4" w14:textId="77777777" w:rsidR="00300BFF" w:rsidRDefault="00300BFF" w:rsidP="00300BFF">
      <w:r>
        <w:t>19991218_raleigh_north_carolina_temple.png</w:t>
      </w:r>
    </w:p>
    <w:p w14:paraId="23A77106" w14:textId="77777777" w:rsidR="00300BFF" w:rsidRDefault="00300BFF" w:rsidP="00300BFF">
      <w:r>
        <w:t>71</w:t>
      </w:r>
    </w:p>
    <w:p w14:paraId="69A7C2FA" w14:textId="77777777" w:rsidR="00300BFF" w:rsidRDefault="00300BFF" w:rsidP="00300BFF">
      <w:r>
        <w:t>20000109_st_paul_temple.png</w:t>
      </w:r>
    </w:p>
    <w:p w14:paraId="63EFDBD1" w14:textId="77777777" w:rsidR="00300BFF" w:rsidRDefault="00300BFF" w:rsidP="00300BFF">
      <w:r>
        <w:t>72</w:t>
      </w:r>
    </w:p>
    <w:p w14:paraId="03D0C974" w14:textId="77777777" w:rsidR="00300BFF" w:rsidRDefault="00300BFF" w:rsidP="00300BFF">
      <w:r>
        <w:t>20000123_kona_temple.png</w:t>
      </w:r>
    </w:p>
    <w:p w14:paraId="7BCD2986" w14:textId="77777777" w:rsidR="00300BFF" w:rsidRDefault="00300BFF" w:rsidP="00300BFF">
      <w:r>
        <w:t>73</w:t>
      </w:r>
    </w:p>
    <w:p w14:paraId="08BEF757" w14:textId="77777777" w:rsidR="00300BFF" w:rsidRDefault="00300BFF" w:rsidP="00300BFF">
      <w:r>
        <w:t>20000226_ciudad_juarez_mexico_temple.png</w:t>
      </w:r>
    </w:p>
    <w:p w14:paraId="2123693F" w14:textId="77777777" w:rsidR="00300BFF" w:rsidRDefault="00300BFF" w:rsidP="00300BFF">
      <w:r>
        <w:t>74</w:t>
      </w:r>
    </w:p>
    <w:p w14:paraId="668968E8" w14:textId="77777777" w:rsidR="00300BFF" w:rsidRDefault="00300BFF" w:rsidP="00300BFF">
      <w:r>
        <w:t>20000227_hermosillo_sonora_mexico_temple.png</w:t>
      </w:r>
    </w:p>
    <w:p w14:paraId="408A7003" w14:textId="77777777" w:rsidR="00300BFF" w:rsidRDefault="00300BFF" w:rsidP="00300BFF">
      <w:r>
        <w:t>75</w:t>
      </w:r>
    </w:p>
    <w:p w14:paraId="19F7F3DD" w14:textId="77777777" w:rsidR="00300BFF" w:rsidRDefault="00300BFF" w:rsidP="00300BFF">
      <w:r>
        <w:t>20000305_albuquerque_temple.png</w:t>
      </w:r>
    </w:p>
    <w:p w14:paraId="585337C8" w14:textId="77777777" w:rsidR="00300BFF" w:rsidRDefault="00300BFF" w:rsidP="00300BFF">
      <w:r>
        <w:t>76</w:t>
      </w:r>
    </w:p>
    <w:p w14:paraId="0B8FCCF9" w14:textId="77777777" w:rsidR="00300BFF" w:rsidRDefault="00300BFF" w:rsidP="00300BFF">
      <w:r>
        <w:t>20000311_oaxaca_mexico_temple.png</w:t>
      </w:r>
    </w:p>
    <w:p w14:paraId="26B733B7" w14:textId="77777777" w:rsidR="00300BFF" w:rsidRDefault="00300BFF" w:rsidP="00300BFF">
      <w:r>
        <w:t>77</w:t>
      </w:r>
    </w:p>
    <w:p w14:paraId="5D47C35A" w14:textId="77777777" w:rsidR="00300BFF" w:rsidRDefault="00300BFF" w:rsidP="00300BFF">
      <w:r>
        <w:t>20000312_tuxtla_guitierrez_mexico_temple.png</w:t>
      </w:r>
    </w:p>
    <w:p w14:paraId="251E45AA" w14:textId="77777777" w:rsidR="00300BFF" w:rsidRDefault="00300BFF" w:rsidP="00300BFF">
      <w:r>
        <w:t>78</w:t>
      </w:r>
    </w:p>
    <w:p w14:paraId="156348CD" w14:textId="77777777" w:rsidR="00300BFF" w:rsidRDefault="00300BFF" w:rsidP="00300BFF">
      <w:r>
        <w:t>20000319_louisville_temple.png</w:t>
      </w:r>
    </w:p>
    <w:p w14:paraId="1CECA33C" w14:textId="77777777" w:rsidR="00300BFF" w:rsidRDefault="00300BFF" w:rsidP="00300BFF">
      <w:r>
        <w:t>79</w:t>
      </w:r>
    </w:p>
    <w:p w14:paraId="3D3F0891" w14:textId="77777777" w:rsidR="00300BFF" w:rsidRDefault="00300BFF" w:rsidP="00300BFF">
      <w:r>
        <w:t>20000406_palmyra_temple.png</w:t>
      </w:r>
    </w:p>
    <w:p w14:paraId="36387F5D" w14:textId="77777777" w:rsidR="00300BFF" w:rsidRDefault="00300BFF" w:rsidP="00300BFF">
      <w:r>
        <w:t>80</w:t>
      </w:r>
    </w:p>
    <w:p w14:paraId="307AE0B6" w14:textId="77777777" w:rsidR="00300BFF" w:rsidRDefault="00300BFF" w:rsidP="00300BFF">
      <w:r>
        <w:t>20000409_fresno_temple.png</w:t>
      </w:r>
    </w:p>
    <w:p w14:paraId="750B7C5B" w14:textId="77777777" w:rsidR="00300BFF" w:rsidRDefault="00300BFF" w:rsidP="00300BFF">
      <w:r>
        <w:t>81</w:t>
      </w:r>
    </w:p>
    <w:p w14:paraId="54AEB1E2" w14:textId="77777777" w:rsidR="00300BFF" w:rsidRDefault="00300BFF" w:rsidP="00300BFF">
      <w:r>
        <w:t>20000416_medford_temple.png</w:t>
      </w:r>
    </w:p>
    <w:p w14:paraId="4CEB0AA2" w14:textId="77777777" w:rsidR="00300BFF" w:rsidRDefault="00300BFF" w:rsidP="00300BFF">
      <w:r>
        <w:t>82</w:t>
      </w:r>
    </w:p>
    <w:p w14:paraId="7003D964" w14:textId="77777777" w:rsidR="00300BFF" w:rsidRDefault="00300BFF" w:rsidP="00300BFF">
      <w:r>
        <w:t>20000423_memphis_tennessee_temple.png</w:t>
      </w:r>
    </w:p>
    <w:p w14:paraId="5EB7CAC9" w14:textId="77777777" w:rsidR="00300BFF" w:rsidRDefault="00300BFF" w:rsidP="00300BFF">
      <w:r>
        <w:t>83</w:t>
      </w:r>
    </w:p>
    <w:p w14:paraId="4BEB6BCB" w14:textId="77777777" w:rsidR="00300BFF" w:rsidRDefault="00300BFF" w:rsidP="00300BFF">
      <w:r>
        <w:t>20000423_reno_nevada_lds_temple.png</w:t>
      </w:r>
    </w:p>
    <w:p w14:paraId="21931E5E" w14:textId="77777777" w:rsidR="00300BFF" w:rsidRDefault="00300BFF" w:rsidP="00300BFF">
      <w:r>
        <w:t>84</w:t>
      </w:r>
    </w:p>
    <w:p w14:paraId="2400CAE6" w14:textId="77777777" w:rsidR="00300BFF" w:rsidRDefault="00300BFF" w:rsidP="00300BFF">
      <w:r>
        <w:t>20000430_cochabamba_bolivia_temple.png</w:t>
      </w:r>
    </w:p>
    <w:p w14:paraId="4D74AFB9" w14:textId="77777777" w:rsidR="00300BFF" w:rsidRDefault="00300BFF" w:rsidP="00300BFF">
      <w:r>
        <w:t>85</w:t>
      </w:r>
    </w:p>
    <w:p w14:paraId="108621B4" w14:textId="77777777" w:rsidR="00300BFF" w:rsidRDefault="00300BFF" w:rsidP="00300BFF">
      <w:r>
        <w:t>20000520_tampico_mexico_temple.png</w:t>
      </w:r>
    </w:p>
    <w:p w14:paraId="04C7B389" w14:textId="77777777" w:rsidR="00300BFF" w:rsidRDefault="00300BFF" w:rsidP="00300BFF">
      <w:r>
        <w:t>86</w:t>
      </w:r>
    </w:p>
    <w:p w14:paraId="7C3F4AA2" w14:textId="77777777" w:rsidR="00300BFF" w:rsidRDefault="00300BFF" w:rsidP="00300BFF">
      <w:r>
        <w:t>20000521_nashville_temple.png</w:t>
      </w:r>
    </w:p>
    <w:p w14:paraId="231F2E13" w14:textId="77777777" w:rsidR="00300BFF" w:rsidRDefault="00300BFF" w:rsidP="00300BFF">
      <w:r>
        <w:t>87</w:t>
      </w:r>
    </w:p>
    <w:p w14:paraId="7E37673D" w14:textId="77777777" w:rsidR="00300BFF" w:rsidRDefault="00300BFF" w:rsidP="00300BFF">
      <w:r>
        <w:t>20000521_villahermosa_mexico_temple.png</w:t>
      </w:r>
    </w:p>
    <w:p w14:paraId="2E809548" w14:textId="77777777" w:rsidR="00300BFF" w:rsidRDefault="00300BFF" w:rsidP="00300BFF">
      <w:r>
        <w:t>88</w:t>
      </w:r>
    </w:p>
    <w:p w14:paraId="15EBCA65" w14:textId="77777777" w:rsidR="00300BFF" w:rsidRDefault="00300BFF" w:rsidP="00300BFF">
      <w:r>
        <w:t>20000604_montreal_quebec_temple.png</w:t>
      </w:r>
    </w:p>
    <w:p w14:paraId="11C03300" w14:textId="77777777" w:rsidR="00300BFF" w:rsidRDefault="00300BFF" w:rsidP="00300BFF">
      <w:r>
        <w:lastRenderedPageBreak/>
        <w:t>89</w:t>
      </w:r>
    </w:p>
    <w:p w14:paraId="15714438" w14:textId="77777777" w:rsidR="00300BFF" w:rsidRDefault="00300BFF" w:rsidP="00300BFF">
      <w:r>
        <w:t>20000604_san_jose_costa_rica_temple.png</w:t>
      </w:r>
    </w:p>
    <w:p w14:paraId="3552DB2E" w14:textId="77777777" w:rsidR="00300BFF" w:rsidRDefault="00300BFF" w:rsidP="00300BFF">
      <w:r>
        <w:t>90</w:t>
      </w:r>
    </w:p>
    <w:p w14:paraId="46AF4E73" w14:textId="77777777" w:rsidR="00300BFF" w:rsidRDefault="00300BFF" w:rsidP="00300BFF">
      <w:r>
        <w:t>20000611_fukuoka_japan_temple.png</w:t>
      </w:r>
    </w:p>
    <w:p w14:paraId="4E616A58" w14:textId="77777777" w:rsidR="00300BFF" w:rsidRDefault="00300BFF" w:rsidP="00300BFF">
      <w:r>
        <w:t>91</w:t>
      </w:r>
    </w:p>
    <w:p w14:paraId="0A398046" w14:textId="77777777" w:rsidR="00300BFF" w:rsidRDefault="00300BFF" w:rsidP="00300BFF">
      <w:r>
        <w:t>20000615_adelaide_australia_temple.png</w:t>
      </w:r>
    </w:p>
    <w:p w14:paraId="5AFAA9C9" w14:textId="77777777" w:rsidR="00300BFF" w:rsidRDefault="00300BFF" w:rsidP="00300BFF">
      <w:r>
        <w:t>92</w:t>
      </w:r>
    </w:p>
    <w:p w14:paraId="5D50723D" w14:textId="77777777" w:rsidR="00300BFF" w:rsidRDefault="00300BFF" w:rsidP="00300BFF">
      <w:r>
        <w:t>20000616_melbourne_australia_temple.png</w:t>
      </w:r>
    </w:p>
    <w:p w14:paraId="723B6F6A" w14:textId="77777777" w:rsidR="00300BFF" w:rsidRDefault="00300BFF" w:rsidP="00300BFF">
      <w:r>
        <w:t>93</w:t>
      </w:r>
    </w:p>
    <w:p w14:paraId="6D2E2CDE" w14:textId="77777777" w:rsidR="00300BFF" w:rsidRDefault="00300BFF" w:rsidP="00300BFF">
      <w:r>
        <w:t>20000618_suva_fiji_temple.png</w:t>
      </w:r>
    </w:p>
    <w:p w14:paraId="1F7C2820" w14:textId="77777777" w:rsidR="00300BFF" w:rsidRDefault="00300BFF" w:rsidP="00300BFF">
      <w:r>
        <w:t>94</w:t>
      </w:r>
    </w:p>
    <w:p w14:paraId="791C279E" w14:textId="77777777" w:rsidR="00300BFF" w:rsidRDefault="00300BFF" w:rsidP="00300BFF">
      <w:r>
        <w:t>20000708_merida_mexico_temple.png</w:t>
      </w:r>
    </w:p>
    <w:p w14:paraId="4828C9FD" w14:textId="77777777" w:rsidR="00300BFF" w:rsidRDefault="00300BFF" w:rsidP="00300BFF">
      <w:r>
        <w:t>95</w:t>
      </w:r>
    </w:p>
    <w:p w14:paraId="5FD9D6D6" w14:textId="77777777" w:rsidR="00300BFF" w:rsidRDefault="00300BFF" w:rsidP="00300BFF">
      <w:r>
        <w:t>20000709_veracruz_mexico_temple.png</w:t>
      </w:r>
    </w:p>
    <w:p w14:paraId="4313A71C" w14:textId="77777777" w:rsidR="00300BFF" w:rsidRDefault="00300BFF" w:rsidP="00300BFF">
      <w:r>
        <w:t>96</w:t>
      </w:r>
    </w:p>
    <w:p w14:paraId="63FEAF11" w14:textId="77777777" w:rsidR="00300BFF" w:rsidRDefault="00300BFF" w:rsidP="00300BFF">
      <w:r>
        <w:t>20000716_baton_rouge_louisiana_temple.png</w:t>
      </w:r>
    </w:p>
    <w:p w14:paraId="3C8F0D79" w14:textId="77777777" w:rsidR="00300BFF" w:rsidRDefault="00300BFF" w:rsidP="00300BFF">
      <w:r>
        <w:t>97</w:t>
      </w:r>
    </w:p>
    <w:p w14:paraId="57049CD1" w14:textId="77777777" w:rsidR="00300BFF" w:rsidRDefault="00300BFF" w:rsidP="00300BFF">
      <w:r>
        <w:t>20000730_oklahoma_city_temple.png</w:t>
      </w:r>
    </w:p>
    <w:p w14:paraId="6700F12A" w14:textId="77777777" w:rsidR="00300BFF" w:rsidRDefault="00300BFF" w:rsidP="00300BFF">
      <w:r>
        <w:t>98</w:t>
      </w:r>
    </w:p>
    <w:p w14:paraId="2A30C009" w14:textId="77777777" w:rsidR="00300BFF" w:rsidRDefault="00300BFF" w:rsidP="00300BFF">
      <w:r>
        <w:t>20000820_caracas_venezuela_temple.png</w:t>
      </w:r>
    </w:p>
    <w:p w14:paraId="2B43E2B3" w14:textId="77777777" w:rsidR="00300BFF" w:rsidRDefault="00300BFF" w:rsidP="00300BFF">
      <w:r>
        <w:t>99</w:t>
      </w:r>
    </w:p>
    <w:p w14:paraId="665CC72A" w14:textId="77777777" w:rsidR="00300BFF" w:rsidRDefault="00300BFF" w:rsidP="00300BFF">
      <w:r>
        <w:t>20000826_houston_texas_temple.png</w:t>
      </w:r>
    </w:p>
    <w:p w14:paraId="105183CE" w14:textId="77777777" w:rsidR="00300BFF" w:rsidRDefault="00300BFF" w:rsidP="00300BFF">
      <w:r>
        <w:t>100</w:t>
      </w:r>
    </w:p>
    <w:p w14:paraId="223A3EBE" w14:textId="77777777" w:rsidR="00300BFF" w:rsidRDefault="00300BFF" w:rsidP="00300BFF">
      <w:r>
        <w:t>20000903_birmingham_alabama_temple.png</w:t>
      </w:r>
    </w:p>
    <w:p w14:paraId="2F85CEC0" w14:textId="77777777" w:rsidR="00300BFF" w:rsidRDefault="00300BFF" w:rsidP="00300BFF">
      <w:r>
        <w:t>101</w:t>
      </w:r>
    </w:p>
    <w:p w14:paraId="3B59596B" w14:textId="77777777" w:rsidR="00300BFF" w:rsidRDefault="00300BFF" w:rsidP="00300BFF">
      <w:r>
        <w:t>20000917_santo_domingo_dominican_republic_temple.png</w:t>
      </w:r>
    </w:p>
    <w:p w14:paraId="6DC82427" w14:textId="77777777" w:rsidR="00300BFF" w:rsidRDefault="00300BFF" w:rsidP="00300BFF">
      <w:r>
        <w:t>102</w:t>
      </w:r>
    </w:p>
    <w:p w14:paraId="321FD48B" w14:textId="77777777" w:rsidR="00300BFF" w:rsidRDefault="00300BFF" w:rsidP="00300BFF">
      <w:r>
        <w:t>20001001_boston_temple.png</w:t>
      </w:r>
    </w:p>
    <w:p w14:paraId="0A29B363" w14:textId="77777777" w:rsidR="00300BFF" w:rsidRDefault="00300BFF" w:rsidP="00300BFF">
      <w:r>
        <w:t>103</w:t>
      </w:r>
    </w:p>
    <w:p w14:paraId="7CD39D1A" w14:textId="77777777" w:rsidR="00300BFF" w:rsidRDefault="00300BFF" w:rsidP="00300BFF">
      <w:r>
        <w:t>20001215_recife_brazil_temple.png</w:t>
      </w:r>
    </w:p>
    <w:p w14:paraId="5D3EDADD" w14:textId="77777777" w:rsidR="00300BFF" w:rsidRDefault="00300BFF" w:rsidP="00300BFF">
      <w:r>
        <w:t>104</w:t>
      </w:r>
    </w:p>
    <w:p w14:paraId="4F5F4A31" w14:textId="77777777" w:rsidR="00300BFF" w:rsidRDefault="00300BFF" w:rsidP="00300BFF">
      <w:r>
        <w:t>20001217_porto_alegre_brazil_temple.png</w:t>
      </w:r>
    </w:p>
    <w:p w14:paraId="15AE27F3" w14:textId="77777777" w:rsidR="00300BFF" w:rsidRDefault="00300BFF" w:rsidP="00300BFF">
      <w:r>
        <w:t>105</w:t>
      </w:r>
    </w:p>
    <w:p w14:paraId="553F4934" w14:textId="77777777" w:rsidR="00300BFF" w:rsidRDefault="00300BFF" w:rsidP="00300BFF">
      <w:r>
        <w:t>20010318_montevideo_uruguay_temple.png</w:t>
      </w:r>
    </w:p>
    <w:p w14:paraId="77E82502" w14:textId="77777777" w:rsidR="00300BFF" w:rsidRDefault="00300BFF" w:rsidP="00300BFF">
      <w:r>
        <w:t>106</w:t>
      </w:r>
    </w:p>
    <w:p w14:paraId="1FE0A4C1" w14:textId="77777777" w:rsidR="00300BFF" w:rsidRDefault="00300BFF" w:rsidP="00300BFF">
      <w:r>
        <w:t>20010422_winter_quarters_temple.png</w:t>
      </w:r>
    </w:p>
    <w:p w14:paraId="081D50AA" w14:textId="77777777" w:rsidR="00300BFF" w:rsidRDefault="00300BFF" w:rsidP="00300BFF">
      <w:r>
        <w:t>107</w:t>
      </w:r>
    </w:p>
    <w:p w14:paraId="67AC4759" w14:textId="77777777" w:rsidR="00300BFF" w:rsidRDefault="00300BFF" w:rsidP="00300BFF">
      <w:r>
        <w:t>20010429_guadalajara_temple.png</w:t>
      </w:r>
    </w:p>
    <w:p w14:paraId="573A0702" w14:textId="77777777" w:rsidR="00300BFF" w:rsidRDefault="00300BFF" w:rsidP="00300BFF">
      <w:r>
        <w:t>108</w:t>
      </w:r>
    </w:p>
    <w:p w14:paraId="682BC438" w14:textId="77777777" w:rsidR="00300BFF" w:rsidRDefault="00300BFF" w:rsidP="00300BFF">
      <w:r>
        <w:t>20010520_perth_australia_temple.png</w:t>
      </w:r>
    </w:p>
    <w:p w14:paraId="72139925" w14:textId="77777777" w:rsidR="00300BFF" w:rsidRDefault="00300BFF" w:rsidP="00300BFF">
      <w:r>
        <w:t>109</w:t>
      </w:r>
    </w:p>
    <w:p w14:paraId="74E7037E" w14:textId="77777777" w:rsidR="00300BFF" w:rsidRDefault="00300BFF" w:rsidP="00300BFF">
      <w:r>
        <w:t>20011118_columbia_river_temple.png</w:t>
      </w:r>
    </w:p>
    <w:p w14:paraId="5D7DFE12" w14:textId="77777777" w:rsidR="00300BFF" w:rsidRDefault="00300BFF" w:rsidP="00300BFF">
      <w:r>
        <w:t>110</w:t>
      </w:r>
    </w:p>
    <w:p w14:paraId="4588D7C6" w14:textId="77777777" w:rsidR="00300BFF" w:rsidRDefault="00300BFF" w:rsidP="00300BFF">
      <w:r>
        <w:t>20020303_snowflake_temple.png</w:t>
      </w:r>
    </w:p>
    <w:p w14:paraId="2DCA9B9A" w14:textId="77777777" w:rsidR="00300BFF" w:rsidRDefault="00300BFF" w:rsidP="00300BFF">
      <w:r>
        <w:lastRenderedPageBreak/>
        <w:t>111</w:t>
      </w:r>
    </w:p>
    <w:p w14:paraId="50C02029" w14:textId="77777777" w:rsidR="00300BFF" w:rsidRDefault="00300BFF" w:rsidP="00300BFF">
      <w:r>
        <w:t>20020421_lubbock_temple.png</w:t>
      </w:r>
    </w:p>
    <w:p w14:paraId="759EAE17" w14:textId="77777777" w:rsidR="00300BFF" w:rsidRDefault="00300BFF" w:rsidP="00300BFF">
      <w:r>
        <w:t>112</w:t>
      </w:r>
    </w:p>
    <w:p w14:paraId="6389A974" w14:textId="77777777" w:rsidR="00300BFF" w:rsidRDefault="00300BFF" w:rsidP="00300BFF">
      <w:r>
        <w:t>20020428_monterrey_mexico_temple.png</w:t>
      </w:r>
    </w:p>
    <w:p w14:paraId="3336C625" w14:textId="77777777" w:rsidR="00300BFF" w:rsidRDefault="00300BFF" w:rsidP="00300BFF">
      <w:r>
        <w:t>113</w:t>
      </w:r>
    </w:p>
    <w:p w14:paraId="575C4EB5" w14:textId="77777777" w:rsidR="00300BFF" w:rsidRDefault="00300BFF" w:rsidP="00300BFF">
      <w:r>
        <w:t>20020517_campinas_brazil_temple.png</w:t>
      </w:r>
    </w:p>
    <w:p w14:paraId="0B446AB8" w14:textId="77777777" w:rsidR="00300BFF" w:rsidRDefault="00300BFF" w:rsidP="00300BFF">
      <w:r>
        <w:t>114</w:t>
      </w:r>
    </w:p>
    <w:p w14:paraId="5ABEDD13" w14:textId="77777777" w:rsidR="00300BFF" w:rsidRDefault="00300BFF" w:rsidP="00300BFF">
      <w:r>
        <w:t>20020519_asuncion_paraguay_temple.png</w:t>
      </w:r>
    </w:p>
    <w:p w14:paraId="6733FFA3" w14:textId="77777777" w:rsidR="00300BFF" w:rsidRDefault="00300BFF" w:rsidP="00300BFF">
      <w:r>
        <w:t>115</w:t>
      </w:r>
    </w:p>
    <w:p w14:paraId="50E2F2F8" w14:textId="77777777" w:rsidR="00300BFF" w:rsidRDefault="00300BFF" w:rsidP="00300BFF">
      <w:r>
        <w:t>20020627_nauvoo_temple.png</w:t>
      </w:r>
    </w:p>
    <w:p w14:paraId="2D8FFD5F" w14:textId="77777777" w:rsidR="00300BFF" w:rsidRDefault="00300BFF" w:rsidP="00300BFF">
      <w:r>
        <w:t>116</w:t>
      </w:r>
    </w:p>
    <w:p w14:paraId="07F7E0DC" w14:textId="77777777" w:rsidR="00300BFF" w:rsidRDefault="00300BFF" w:rsidP="00300BFF">
      <w:r>
        <w:t>20020908_the_hague_netherlands_temple.png</w:t>
      </w:r>
    </w:p>
    <w:p w14:paraId="4B7A0601" w14:textId="77777777" w:rsidR="00300BFF" w:rsidRDefault="00300BFF" w:rsidP="00300BFF">
      <w:r>
        <w:t>117</w:t>
      </w:r>
    </w:p>
    <w:p w14:paraId="2345230A" w14:textId="77777777" w:rsidR="00300BFF" w:rsidRDefault="00300BFF" w:rsidP="00300BFF">
      <w:r>
        <w:t>20030615_brisbane_australia_temple.png</w:t>
      </w:r>
    </w:p>
    <w:p w14:paraId="2E5E05D5" w14:textId="77777777" w:rsidR="00300BFF" w:rsidRDefault="00300BFF" w:rsidP="00300BFF">
      <w:r>
        <w:t>118</w:t>
      </w:r>
    </w:p>
    <w:p w14:paraId="681295FE" w14:textId="77777777" w:rsidR="00300BFF" w:rsidRDefault="00300BFF" w:rsidP="00300BFF">
      <w:r>
        <w:t>20030914_redlands_temple.png</w:t>
      </w:r>
    </w:p>
    <w:p w14:paraId="2C111468" w14:textId="77777777" w:rsidR="00300BFF" w:rsidRDefault="00300BFF" w:rsidP="00300BFF">
      <w:r>
        <w:t>119</w:t>
      </w:r>
    </w:p>
    <w:p w14:paraId="2648992C" w14:textId="77777777" w:rsidR="00300BFF" w:rsidRDefault="00300BFF" w:rsidP="00300BFF">
      <w:r>
        <w:t>20040111_accra_ghana_temple.png</w:t>
      </w:r>
    </w:p>
    <w:p w14:paraId="4A28FA16" w14:textId="77777777" w:rsidR="00300BFF" w:rsidRDefault="00300BFF" w:rsidP="00300BFF">
      <w:r>
        <w:t>120</w:t>
      </w:r>
    </w:p>
    <w:p w14:paraId="210EF450" w14:textId="77777777" w:rsidR="00300BFF" w:rsidRDefault="00300BFF" w:rsidP="00300BFF">
      <w:r>
        <w:t>20040523_copenhagen_denmark_temple.png</w:t>
      </w:r>
    </w:p>
    <w:p w14:paraId="55BF5E21" w14:textId="77777777" w:rsidR="00300BFF" w:rsidRDefault="00300BFF" w:rsidP="00300BFF">
      <w:r>
        <w:t>121</w:t>
      </w:r>
    </w:p>
    <w:p w14:paraId="298AF341" w14:textId="77777777" w:rsidR="00300BFF" w:rsidRDefault="00300BFF" w:rsidP="00300BFF">
      <w:r>
        <w:t>20040613_manhattan_temple.png</w:t>
      </w:r>
    </w:p>
    <w:p w14:paraId="52A2C13B" w14:textId="77777777" w:rsidR="00300BFF" w:rsidRDefault="00300BFF" w:rsidP="00300BFF">
      <w:r>
        <w:t>122</w:t>
      </w:r>
    </w:p>
    <w:p w14:paraId="48DBCC40" w14:textId="77777777" w:rsidR="00300BFF" w:rsidRDefault="00300BFF" w:rsidP="00300BFF">
      <w:r>
        <w:t>20050522_san_antonio_temple.png</w:t>
      </w:r>
    </w:p>
    <w:p w14:paraId="33378898" w14:textId="77777777" w:rsidR="00300BFF" w:rsidRDefault="00300BFF" w:rsidP="00300BFF">
      <w:r>
        <w:t>123</w:t>
      </w:r>
    </w:p>
    <w:p w14:paraId="748004C9" w14:textId="77777777" w:rsidR="00300BFF" w:rsidRDefault="00300BFF" w:rsidP="00300BFF">
      <w:r>
        <w:t>20050807_aba_nigeria_temple.png</w:t>
      </w:r>
    </w:p>
    <w:p w14:paraId="6E447D7D" w14:textId="77777777" w:rsidR="00300BFF" w:rsidRDefault="00300BFF" w:rsidP="00300BFF">
      <w:r>
        <w:t>124</w:t>
      </w:r>
    </w:p>
    <w:p w14:paraId="548F28F5" w14:textId="77777777" w:rsidR="00300BFF" w:rsidRDefault="00300BFF" w:rsidP="00300BFF">
      <w:r>
        <w:t>20050828_newport_beach_california_temple.png</w:t>
      </w:r>
    </w:p>
    <w:p w14:paraId="13232549" w14:textId="77777777" w:rsidR="00300BFF" w:rsidRDefault="00300BFF" w:rsidP="00300BFF">
      <w:r>
        <w:t>125</w:t>
      </w:r>
    </w:p>
    <w:p w14:paraId="465A12AC" w14:textId="77777777" w:rsidR="00300BFF" w:rsidRDefault="00300BFF" w:rsidP="00300BFF">
      <w:r>
        <w:t>20060903_sacramento_temple.png</w:t>
      </w:r>
    </w:p>
    <w:p w14:paraId="088B3052" w14:textId="77777777" w:rsidR="00300BFF" w:rsidRDefault="00300BFF" w:rsidP="00300BFF">
      <w:r>
        <w:t>126</w:t>
      </w:r>
    </w:p>
    <w:p w14:paraId="5EC9797A" w14:textId="77777777" w:rsidR="00300BFF" w:rsidRDefault="00300BFF" w:rsidP="00300BFF">
      <w:r>
        <w:t>20061022_helsinki_finland_temple.png</w:t>
      </w:r>
    </w:p>
    <w:p w14:paraId="7246264B" w14:textId="77777777" w:rsidR="00300BFF" w:rsidRDefault="00300BFF" w:rsidP="00300BFF">
      <w:r>
        <w:t>127</w:t>
      </w:r>
    </w:p>
    <w:p w14:paraId="0837F772" w14:textId="77777777" w:rsidR="00300BFF" w:rsidRDefault="00300BFF" w:rsidP="00300BFF">
      <w:r>
        <w:t>20080210_rexburg_idaho_temple.png</w:t>
      </w:r>
    </w:p>
    <w:p w14:paraId="661C8EFA" w14:textId="77777777" w:rsidR="00300BFF" w:rsidRDefault="00300BFF" w:rsidP="00300BFF">
      <w:r>
        <w:t>128</w:t>
      </w:r>
    </w:p>
    <w:p w14:paraId="70A6005B" w14:textId="77777777" w:rsidR="00300BFF" w:rsidRDefault="00300BFF" w:rsidP="00300BFF">
      <w:r>
        <w:t>20080601_curitiba_brazil_temple.png</w:t>
      </w:r>
    </w:p>
    <w:p w14:paraId="2B68A6B6" w14:textId="77777777" w:rsidR="00300BFF" w:rsidRDefault="00300BFF" w:rsidP="00300BFF">
      <w:r>
        <w:t>129</w:t>
      </w:r>
    </w:p>
    <w:p w14:paraId="68D04D23" w14:textId="77777777" w:rsidR="00300BFF" w:rsidRDefault="00300BFF" w:rsidP="00300BFF">
      <w:r>
        <w:t>20080810_panama_city_temple.png</w:t>
      </w:r>
    </w:p>
    <w:p w14:paraId="1A2C1A53" w14:textId="77777777" w:rsidR="00300BFF" w:rsidRDefault="00300BFF" w:rsidP="00300BFF">
      <w:r>
        <w:t>130</w:t>
      </w:r>
    </w:p>
    <w:p w14:paraId="28FA9721" w14:textId="77777777" w:rsidR="00300BFF" w:rsidRDefault="00300BFF" w:rsidP="00300BFF">
      <w:r>
        <w:t>20080824_twin_falls_temple.png</w:t>
      </w:r>
    </w:p>
    <w:p w14:paraId="30849093" w14:textId="77777777" w:rsidR="00300BFF" w:rsidRDefault="00300BFF" w:rsidP="00300BFF">
      <w:r>
        <w:t>131</w:t>
      </w:r>
    </w:p>
    <w:p w14:paraId="68AB2B18" w14:textId="77777777" w:rsidR="00300BFF" w:rsidRDefault="00300BFF" w:rsidP="00300BFF">
      <w:r>
        <w:t>20090320_draper_utah_temple.png</w:t>
      </w:r>
    </w:p>
    <w:p w14:paraId="09A133CE" w14:textId="77777777" w:rsidR="00300BFF" w:rsidRDefault="00300BFF" w:rsidP="00300BFF">
      <w:r>
        <w:t>132</w:t>
      </w:r>
    </w:p>
    <w:p w14:paraId="084D1186" w14:textId="77777777" w:rsidR="00300BFF" w:rsidRDefault="00300BFF" w:rsidP="00300BFF">
      <w:r>
        <w:t>20090821_oquirrh_mountain_utah_temple.png</w:t>
      </w:r>
    </w:p>
    <w:p w14:paraId="0FA5F130" w14:textId="77777777" w:rsidR="00300BFF" w:rsidRDefault="00300BFF" w:rsidP="00300BFF">
      <w:r>
        <w:lastRenderedPageBreak/>
        <w:t>133</w:t>
      </w:r>
    </w:p>
    <w:p w14:paraId="6C22780E" w14:textId="77777777" w:rsidR="00300BFF" w:rsidRDefault="00300BFF" w:rsidP="00300BFF">
      <w:r>
        <w:t>20100502_vancouver_temple.png</w:t>
      </w:r>
    </w:p>
    <w:p w14:paraId="0164A514" w14:textId="77777777" w:rsidR="00300BFF" w:rsidRDefault="00300BFF" w:rsidP="00300BFF">
      <w:r>
        <w:t>134</w:t>
      </w:r>
    </w:p>
    <w:p w14:paraId="0D1DAAA3" w14:textId="77777777" w:rsidR="00300BFF" w:rsidRDefault="00300BFF" w:rsidP="00300BFF">
      <w:r>
        <w:t>20100523_gila_valley_temple.png</w:t>
      </w:r>
    </w:p>
    <w:p w14:paraId="4627F5CC" w14:textId="77777777" w:rsidR="00300BFF" w:rsidRDefault="00300BFF" w:rsidP="00300BFF">
      <w:r>
        <w:t>135</w:t>
      </w:r>
    </w:p>
    <w:p w14:paraId="060D7C80" w14:textId="77777777" w:rsidR="00300BFF" w:rsidRDefault="00300BFF" w:rsidP="00300BFF">
      <w:r>
        <w:t>20100613_cebu_philippines_temple.png</w:t>
      </w:r>
    </w:p>
    <w:p w14:paraId="4E6DED27" w14:textId="77777777" w:rsidR="00300BFF" w:rsidRDefault="00300BFF" w:rsidP="00300BFF">
      <w:r>
        <w:t>136</w:t>
      </w:r>
    </w:p>
    <w:p w14:paraId="6A2FC2EA" w14:textId="77777777" w:rsidR="00300BFF" w:rsidRDefault="00300BFF" w:rsidP="00300BFF">
      <w:r>
        <w:t>20100829_kyiv_ukraine_temple.png</w:t>
      </w:r>
    </w:p>
    <w:p w14:paraId="45556B5E" w14:textId="77777777" w:rsidR="00300BFF" w:rsidRDefault="00300BFF" w:rsidP="00300BFF">
      <w:r>
        <w:t>137</w:t>
      </w:r>
    </w:p>
    <w:p w14:paraId="7904BF40" w14:textId="77777777" w:rsidR="00300BFF" w:rsidRDefault="00300BFF" w:rsidP="00300BFF">
      <w:r>
        <w:t>20110821_san_salvador_el_salvador_temple.png</w:t>
      </w:r>
    </w:p>
    <w:p w14:paraId="4629ECBE" w14:textId="77777777" w:rsidR="00300BFF" w:rsidRDefault="00300BFF" w:rsidP="00300BFF">
      <w:r>
        <w:t>138</w:t>
      </w:r>
    </w:p>
    <w:p w14:paraId="516BFD7A" w14:textId="77777777" w:rsidR="00300BFF" w:rsidRDefault="00300BFF" w:rsidP="00300BFF">
      <w:r>
        <w:t>20111211_quetzaltenango_guatemala_temple.png</w:t>
      </w:r>
    </w:p>
    <w:p w14:paraId="36E823F6" w14:textId="77777777" w:rsidR="00300BFF" w:rsidRDefault="00300BFF" w:rsidP="00300BFF">
      <w:r>
        <w:t>139</w:t>
      </w:r>
    </w:p>
    <w:p w14:paraId="02B86AC3" w14:textId="77777777" w:rsidR="00300BFF" w:rsidRDefault="00300BFF" w:rsidP="00300BFF">
      <w:r>
        <w:t>20120506_kansas_city_temple.png</w:t>
      </w:r>
    </w:p>
    <w:p w14:paraId="77E47EDF" w14:textId="77777777" w:rsidR="00300BFF" w:rsidRDefault="00300BFF" w:rsidP="00300BFF">
      <w:r>
        <w:t>140</w:t>
      </w:r>
    </w:p>
    <w:p w14:paraId="13E42E86" w14:textId="77777777" w:rsidR="00300BFF" w:rsidRDefault="00300BFF" w:rsidP="00300BFF">
      <w:r>
        <w:t>20120610_manaus_brazil_temple.png</w:t>
      </w:r>
    </w:p>
    <w:p w14:paraId="33D97850" w14:textId="77777777" w:rsidR="00300BFF" w:rsidRDefault="00300BFF" w:rsidP="00300BFF">
      <w:r>
        <w:t>141</w:t>
      </w:r>
    </w:p>
    <w:p w14:paraId="38E9604B" w14:textId="77777777" w:rsidR="00300BFF" w:rsidRDefault="00300BFF" w:rsidP="00300BFF">
      <w:r>
        <w:t>20120923_brigham_city_utah_temple.png</w:t>
      </w:r>
    </w:p>
    <w:p w14:paraId="6C1FDECE" w14:textId="77777777" w:rsidR="00300BFF" w:rsidRDefault="00300BFF" w:rsidP="00300BFF">
      <w:r>
        <w:t>142</w:t>
      </w:r>
    </w:p>
    <w:p w14:paraId="1DB38291" w14:textId="77777777" w:rsidR="00300BFF" w:rsidRDefault="00300BFF" w:rsidP="00300BFF">
      <w:r>
        <w:t>20121028_calgary_alberta_lds_temple.png</w:t>
      </w:r>
    </w:p>
    <w:p w14:paraId="0AA4C6BA" w14:textId="77777777" w:rsidR="00300BFF" w:rsidRDefault="00300BFF" w:rsidP="00300BFF">
      <w:r>
        <w:t>143</w:t>
      </w:r>
    </w:p>
    <w:p w14:paraId="6E687D13" w14:textId="77777777" w:rsidR="00300BFF" w:rsidRDefault="00300BFF" w:rsidP="00300BFF">
      <w:r>
        <w:t>20130317_tegucigalpa_honduras_temple.png</w:t>
      </w:r>
    </w:p>
    <w:p w14:paraId="399321E3" w14:textId="77777777" w:rsidR="00300BFF" w:rsidRDefault="00300BFF" w:rsidP="00300BFF">
      <w:r>
        <w:t>144</w:t>
      </w:r>
    </w:p>
    <w:p w14:paraId="5C87CF2A" w14:textId="77777777" w:rsidR="00300BFF" w:rsidRDefault="00300BFF" w:rsidP="00300BFF">
      <w:r>
        <w:t>20140302_gilbert_arizona_temple.png</w:t>
      </w:r>
    </w:p>
    <w:p w14:paraId="612365F5" w14:textId="77777777" w:rsidR="00300BFF" w:rsidRDefault="00300BFF" w:rsidP="00300BFF">
      <w:r>
        <w:t>145</w:t>
      </w:r>
    </w:p>
    <w:p w14:paraId="260B50D5" w14:textId="77777777" w:rsidR="00300BFF" w:rsidRDefault="00300BFF" w:rsidP="00300BFF">
      <w:r>
        <w:t>20140504_fort_lauderdale_florida_temple.png</w:t>
      </w:r>
    </w:p>
    <w:p w14:paraId="1B28B347" w14:textId="77777777" w:rsidR="00300BFF" w:rsidRDefault="00300BFF" w:rsidP="00300BFF">
      <w:r>
        <w:t>146</w:t>
      </w:r>
    </w:p>
    <w:p w14:paraId="0372719B" w14:textId="77777777" w:rsidR="00300BFF" w:rsidRDefault="00300BFF" w:rsidP="00300BFF">
      <w:r>
        <w:t>20141116_phoenix_arizona_temple.png</w:t>
      </w:r>
    </w:p>
    <w:p w14:paraId="587CED5F" w14:textId="77777777" w:rsidR="00300BFF" w:rsidRDefault="00300BFF" w:rsidP="00300BFF">
      <w:r>
        <w:t>147</w:t>
      </w:r>
    </w:p>
    <w:p w14:paraId="4BAB39D7" w14:textId="77777777" w:rsidR="00300BFF" w:rsidRDefault="00300BFF" w:rsidP="00300BFF">
      <w:r>
        <w:t>20150517_cordoba_argentina_temple.png</w:t>
      </w:r>
    </w:p>
    <w:p w14:paraId="02D6CF44" w14:textId="77777777" w:rsidR="00300BFF" w:rsidRDefault="00300BFF" w:rsidP="00300BFF">
      <w:r>
        <w:t>148</w:t>
      </w:r>
    </w:p>
    <w:p w14:paraId="05DA153C" w14:textId="77777777" w:rsidR="00300BFF" w:rsidRDefault="00300BFF" w:rsidP="00300BFF">
      <w:r>
        <w:t>20150607_payson_utah_temple.png</w:t>
      </w:r>
    </w:p>
    <w:p w14:paraId="1A6D54C0" w14:textId="77777777" w:rsidR="00300BFF" w:rsidRDefault="00300BFF" w:rsidP="00300BFF">
      <w:r>
        <w:t>149</w:t>
      </w:r>
    </w:p>
    <w:p w14:paraId="6F590BD3" w14:textId="77777777" w:rsidR="00300BFF" w:rsidRDefault="00300BFF" w:rsidP="00300BFF">
      <w:r>
        <w:t>20150621_trujillo_peru_temple.png</w:t>
      </w:r>
    </w:p>
    <w:p w14:paraId="4627968D" w14:textId="77777777" w:rsidR="00300BFF" w:rsidRDefault="00300BFF" w:rsidP="00300BFF">
      <w:r>
        <w:t>150</w:t>
      </w:r>
    </w:p>
    <w:p w14:paraId="77C768E0" w14:textId="77777777" w:rsidR="00300BFF" w:rsidRDefault="00300BFF" w:rsidP="00300BFF">
      <w:r>
        <w:t>20150823_indianapolis_indiana_temple.png</w:t>
      </w:r>
    </w:p>
    <w:p w14:paraId="380F486B" w14:textId="77777777" w:rsidR="00300BFF" w:rsidRDefault="00300BFF" w:rsidP="00300BFF">
      <w:r>
        <w:t>151</w:t>
      </w:r>
    </w:p>
    <w:p w14:paraId="3D5A1234" w14:textId="77777777" w:rsidR="00300BFF" w:rsidRDefault="00300BFF" w:rsidP="00300BFF">
      <w:r>
        <w:t>20151213_tijuana_mexico_temple.png</w:t>
      </w:r>
    </w:p>
    <w:p w14:paraId="43792CDB" w14:textId="77777777" w:rsidR="00300BFF" w:rsidRDefault="00300BFF" w:rsidP="00300BFF">
      <w:r>
        <w:t>152</w:t>
      </w:r>
    </w:p>
    <w:p w14:paraId="1ABAB0D7" w14:textId="77777777" w:rsidR="00300BFF" w:rsidRDefault="00300BFF" w:rsidP="00300BFF">
      <w:r>
        <w:t>20160320_provo_city_center_temple.png</w:t>
      </w:r>
    </w:p>
    <w:p w14:paraId="071EF56F" w14:textId="77777777" w:rsidR="00300BFF" w:rsidRDefault="00300BFF" w:rsidP="00300BFF">
      <w:r>
        <w:t>153</w:t>
      </w:r>
    </w:p>
    <w:p w14:paraId="49BA682F" w14:textId="77777777" w:rsidR="00300BFF" w:rsidRDefault="00300BFF" w:rsidP="00300BFF">
      <w:r>
        <w:t>20160821_sapporo_japan_temple.png</w:t>
      </w:r>
    </w:p>
    <w:p w14:paraId="0F3BAA25" w14:textId="77777777" w:rsidR="00300BFF" w:rsidRDefault="00300BFF" w:rsidP="00300BFF">
      <w:r>
        <w:t>154</w:t>
      </w:r>
    </w:p>
    <w:p w14:paraId="7EFB0376" w14:textId="77777777" w:rsidR="00300BFF" w:rsidRDefault="00300BFF" w:rsidP="00300BFF">
      <w:r>
        <w:t>20160918_philadelphia_pennsylvania_temple.png</w:t>
      </w:r>
    </w:p>
    <w:p w14:paraId="7EC0C4A4" w14:textId="77777777" w:rsidR="00300BFF" w:rsidRDefault="00300BFF" w:rsidP="00300BFF">
      <w:r>
        <w:lastRenderedPageBreak/>
        <w:t>155</w:t>
      </w:r>
    </w:p>
    <w:p w14:paraId="4444D4AB" w14:textId="77777777" w:rsidR="00300BFF" w:rsidRDefault="00300BFF" w:rsidP="00300BFF">
      <w:r>
        <w:t>20161016_fort_collins_colorado_temple.png</w:t>
      </w:r>
    </w:p>
    <w:p w14:paraId="1F9F7F29" w14:textId="77777777" w:rsidR="00300BFF" w:rsidRDefault="00300BFF" w:rsidP="00300BFF">
      <w:r>
        <w:t>156</w:t>
      </w:r>
    </w:p>
    <w:p w14:paraId="44DE15F8" w14:textId="77777777" w:rsidR="00300BFF" w:rsidRDefault="00300BFF" w:rsidP="00300BFF">
      <w:r>
        <w:t>20161030_star_valley_wyoming_temple.png</w:t>
      </w:r>
    </w:p>
    <w:p w14:paraId="16FDAF47" w14:textId="77777777" w:rsidR="00300BFF" w:rsidRDefault="00300BFF" w:rsidP="00300BFF">
      <w:r>
        <w:t>157</w:t>
      </w:r>
    </w:p>
    <w:p w14:paraId="1D39E4A7" w14:textId="77777777" w:rsidR="00300BFF" w:rsidRDefault="00300BFF" w:rsidP="00300BFF">
      <w:r>
        <w:t>20161120_hartford_connecticut_temple.png</w:t>
      </w:r>
    </w:p>
    <w:p w14:paraId="51059470" w14:textId="77777777" w:rsidR="00300BFF" w:rsidRDefault="00300BFF" w:rsidP="00300BFF">
      <w:r>
        <w:t>158</w:t>
      </w:r>
    </w:p>
    <w:p w14:paraId="5E1C6840" w14:textId="77777777" w:rsidR="00300BFF" w:rsidRDefault="00300BFF" w:rsidP="00300BFF">
      <w:r>
        <w:t>20170521_paris_france_temple.png</w:t>
      </w:r>
    </w:p>
    <w:p w14:paraId="02D837BF" w14:textId="77777777" w:rsidR="00300BFF" w:rsidRDefault="00300BFF" w:rsidP="00300BFF">
      <w:r>
        <w:t>159</w:t>
      </w:r>
    </w:p>
    <w:p w14:paraId="3BDF3B5B" w14:textId="77777777" w:rsidR="00300BFF" w:rsidRDefault="00300BFF" w:rsidP="00300BFF">
      <w:r>
        <w:t>20170813_tucson_arizona_temple.png</w:t>
      </w:r>
    </w:p>
    <w:p w14:paraId="7DF4E8E6" w14:textId="77777777" w:rsidR="00300BFF" w:rsidRDefault="00300BFF" w:rsidP="00300BFF">
      <w:r>
        <w:t>160</w:t>
      </w:r>
    </w:p>
    <w:p w14:paraId="3797C467" w14:textId="77777777" w:rsidR="00300BFF" w:rsidRDefault="00300BFF" w:rsidP="00300BFF">
      <w:r>
        <w:t>20171119_meridian_idaho_temple.png</w:t>
      </w:r>
    </w:p>
    <w:p w14:paraId="54567F34" w14:textId="77777777" w:rsidR="00300BFF" w:rsidRDefault="00300BFF" w:rsidP="00300BFF">
      <w:r>
        <w:t>161</w:t>
      </w:r>
    </w:p>
    <w:p w14:paraId="155ADB4A" w14:textId="77777777" w:rsidR="00300BFF" w:rsidRDefault="00300BFF" w:rsidP="00300BFF">
      <w:r>
        <w:t>20171210_cedar_city_utah_temple.png</w:t>
      </w:r>
    </w:p>
    <w:p w14:paraId="599B60DA" w14:textId="77777777" w:rsidR="00300BFF" w:rsidRDefault="00300BFF" w:rsidP="00300BFF">
      <w:r>
        <w:t>162</w:t>
      </w:r>
    </w:p>
    <w:p w14:paraId="38DF6329" w14:textId="77777777" w:rsidR="00300BFF" w:rsidRDefault="00300BFF" w:rsidP="00300BFF">
      <w:r>
        <w:t>20181028_concepcion_chile_temple.png</w:t>
      </w:r>
    </w:p>
    <w:p w14:paraId="6CEBFF2C" w14:textId="77777777" w:rsidR="00300BFF" w:rsidRDefault="00300BFF" w:rsidP="00300BFF">
      <w:r>
        <w:t>163</w:t>
      </w:r>
    </w:p>
    <w:p w14:paraId="34A92EAD" w14:textId="77777777" w:rsidR="00300BFF" w:rsidRDefault="00300BFF" w:rsidP="00300BFF">
      <w:r>
        <w:t>20181209_barranquilla_columbia_temple.png</w:t>
      </w:r>
    </w:p>
    <w:p w14:paraId="597067B5" w14:textId="77777777" w:rsidR="00300BFF" w:rsidRDefault="00300BFF" w:rsidP="00300BFF">
      <w:r>
        <w:t>164</w:t>
      </w:r>
    </w:p>
    <w:p w14:paraId="484761D2" w14:textId="77777777" w:rsidR="00300BFF" w:rsidRDefault="00300BFF" w:rsidP="00300BFF">
      <w:r>
        <w:t>20190310_rome_italy_temple.png</w:t>
      </w:r>
    </w:p>
    <w:p w14:paraId="758091AC" w14:textId="77777777" w:rsidR="00300BFF" w:rsidRDefault="00300BFF" w:rsidP="00300BFF">
      <w:r>
        <w:t>165</w:t>
      </w:r>
    </w:p>
    <w:p w14:paraId="60617243" w14:textId="77777777" w:rsidR="00300BFF" w:rsidRDefault="00300BFF" w:rsidP="00300BFF">
      <w:r>
        <w:t>20190414_kinshasa_temple.png</w:t>
      </w:r>
    </w:p>
    <w:p w14:paraId="15695B12" w14:textId="77777777" w:rsidR="00300BFF" w:rsidRDefault="00300BFF" w:rsidP="00300BFF">
      <w:r>
        <w:t>166</w:t>
      </w:r>
    </w:p>
    <w:p w14:paraId="05D77625" w14:textId="77777777" w:rsidR="00300BFF" w:rsidRDefault="00300BFF" w:rsidP="00300BFF">
      <w:r>
        <w:t>20190602_fortaleza_brazil_temple.png</w:t>
      </w:r>
    </w:p>
    <w:p w14:paraId="35DC0A30" w14:textId="77777777" w:rsidR="00300BFF" w:rsidRDefault="00300BFF" w:rsidP="00300BFF">
      <w:r>
        <w:t>167</w:t>
      </w:r>
    </w:p>
    <w:p w14:paraId="557F9560" w14:textId="77777777" w:rsidR="00300BFF" w:rsidRDefault="00300BFF" w:rsidP="00300BFF">
      <w:r>
        <w:t>20190901_haiti_temple_exterior.png</w:t>
      </w:r>
    </w:p>
    <w:p w14:paraId="1A9257B9" w14:textId="77777777" w:rsidR="00300BFF" w:rsidRDefault="00300BFF" w:rsidP="00300BFF">
      <w:r>
        <w:t>168</w:t>
      </w:r>
    </w:p>
    <w:p w14:paraId="7B3C117F" w14:textId="77777777" w:rsidR="00300BFF" w:rsidRDefault="00300BFF" w:rsidP="00300BFF">
      <w:r>
        <w:t>20190915_lisbon_portugal_temple.png</w:t>
      </w:r>
    </w:p>
    <w:p w14:paraId="4A78254E" w14:textId="77777777" w:rsidR="00300BFF" w:rsidRDefault="00300BFF" w:rsidP="00300BFF">
      <w:r>
        <w:t>169</w:t>
      </w:r>
    </w:p>
    <w:p w14:paraId="7E3BF806" w14:textId="77777777" w:rsidR="00300BFF" w:rsidRDefault="00300BFF" w:rsidP="00300BFF">
      <w:r>
        <w:t>20191215_arequipa_peru_temple.png</w:t>
      </w:r>
    </w:p>
    <w:p w14:paraId="5DA70473" w14:textId="77777777" w:rsidR="00300BFF" w:rsidRDefault="00300BFF" w:rsidP="00300BFF">
      <w:r>
        <w:t>170</w:t>
      </w:r>
    </w:p>
    <w:p w14:paraId="6B629CCC" w14:textId="77777777" w:rsidR="00300BFF" w:rsidRDefault="00300BFF" w:rsidP="00300BFF">
      <w:r>
        <w:t>20200216_durban_south_africa_temple.png</w:t>
      </w:r>
    </w:p>
    <w:p w14:paraId="412622F7" w14:textId="77777777" w:rsidR="00300BFF" w:rsidRDefault="00300BFF" w:rsidP="00300BFF"/>
    <w:p w14:paraId="166ED22D" w14:textId="6F182416" w:rsidR="00627731" w:rsidRPr="00300BFF" w:rsidRDefault="00300BFF" w:rsidP="00300BFF">
      <w:r>
        <w:t>D:\whatsthisD\LDSTempleVirtualizationApp\Raw Materials\</w:t>
      </w:r>
      <w:proofErr w:type="spellStart"/>
      <w:r>
        <w:t>temple_app_resources</w:t>
      </w:r>
      <w:proofErr w:type="spellEnd"/>
      <w:r>
        <w:t>\python helper programs&gt;</w:t>
      </w:r>
    </w:p>
    <w:sectPr w:rsidR="00627731" w:rsidRPr="00300B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LA0NbIwMTM1NjBU0lEKTi0uzszPAykwrAUASI6+pSwAAAA="/>
  </w:docVars>
  <w:rsids>
    <w:rsidRoot w:val="008171AC"/>
    <w:rsid w:val="00300BFF"/>
    <w:rsid w:val="00627731"/>
    <w:rsid w:val="00644548"/>
    <w:rsid w:val="00817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C8FF8"/>
  <w15:chartTrackingRefBased/>
  <w15:docId w15:val="{BFE3ADB9-5E6C-440E-A883-A6B23CB82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989</Words>
  <Characters>5641</Characters>
  <Application>Microsoft Office Word</Application>
  <DocSecurity>0</DocSecurity>
  <Lines>47</Lines>
  <Paragraphs>13</Paragraphs>
  <ScaleCrop>false</ScaleCrop>
  <Company/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力天</dc:creator>
  <cp:keywords/>
  <dc:description/>
  <cp:lastModifiedBy>张 力天</cp:lastModifiedBy>
  <cp:revision>3</cp:revision>
  <dcterms:created xsi:type="dcterms:W3CDTF">2020-05-06T19:27:00Z</dcterms:created>
  <dcterms:modified xsi:type="dcterms:W3CDTF">2020-05-08T05:58:00Z</dcterms:modified>
</cp:coreProperties>
</file>